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08F4" w14:textId="7FB37019" w:rsidR="00C81B87" w:rsidRDefault="00415C2E">
      <w:r w:rsidRPr="003C3903">
        <w:rPr>
          <w:noProof/>
        </w:rPr>
        <w:drawing>
          <wp:inline distT="0" distB="0" distL="0" distR="0" wp14:anchorId="02AC8947" wp14:editId="7D046878">
            <wp:extent cx="5943600" cy="309181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1B87" w:rsidRPr="00C81B87">
        <w:rPr>
          <w:noProof/>
        </w:rPr>
        <w:drawing>
          <wp:inline distT="0" distB="0" distL="0" distR="0" wp14:anchorId="545254FF" wp14:editId="046838CF">
            <wp:extent cx="5943600" cy="341185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7AFA" w14:textId="3FEC5BB3" w:rsidR="00A75372" w:rsidRDefault="00A75372">
      <w:r>
        <w:t>Wrong in shape (2, 3, 3) visualization</w:t>
      </w:r>
    </w:p>
    <w:p w14:paraId="78213901" w14:textId="11070101" w:rsidR="00A75372" w:rsidRDefault="00EE3621">
      <w:r w:rsidRPr="00EE3621">
        <w:rPr>
          <w:noProof/>
        </w:rPr>
        <w:lastRenderedPageBreak/>
        <w:drawing>
          <wp:inline distT="0" distB="0" distL="0" distR="0" wp14:anchorId="14E8594A" wp14:editId="5185B1E8">
            <wp:extent cx="5943600" cy="2677160"/>
            <wp:effectExtent l="0" t="0" r="0" b="889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E302B" w14:textId="62AA936E" w:rsidR="00EE3621" w:rsidRDefault="007917D5">
      <w:r w:rsidRPr="007917D5">
        <w:rPr>
          <w:noProof/>
        </w:rPr>
        <w:drawing>
          <wp:inline distT="0" distB="0" distL="0" distR="0" wp14:anchorId="410B2F18" wp14:editId="297E05A0">
            <wp:extent cx="5943600" cy="3843655"/>
            <wp:effectExtent l="0" t="0" r="0" b="4445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6D60D" w14:textId="7EC08674" w:rsidR="007917D5" w:rsidRDefault="00CB68C8">
      <w:r w:rsidRPr="00CB68C8">
        <w:lastRenderedPageBreak/>
        <w:drawing>
          <wp:inline distT="0" distB="0" distL="0" distR="0" wp14:anchorId="3AF3179D" wp14:editId="0649A957">
            <wp:extent cx="5943600" cy="3218815"/>
            <wp:effectExtent l="0" t="0" r="0" b="63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A78F" w14:textId="405F97D4" w:rsidR="004D3F75" w:rsidRDefault="004D3F75"/>
    <w:p w14:paraId="5CE64EFC" w14:textId="420D6913" w:rsidR="003C3903" w:rsidRDefault="00DB287D">
      <w:r w:rsidRPr="00DB287D">
        <w:drawing>
          <wp:inline distT="0" distB="0" distL="0" distR="0" wp14:anchorId="2E3238FC" wp14:editId="0C58B466">
            <wp:extent cx="5943600" cy="3313430"/>
            <wp:effectExtent l="0" t="0" r="0" b="127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4C456" w14:textId="2041183D" w:rsidR="00DB287D" w:rsidRDefault="00DB287D"/>
    <w:sectPr w:rsidR="00DB28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7IwNjc2NDM1sTBQ0lEKTi0uzszPAykwqQUAYxzdKSwAAAA="/>
  </w:docVars>
  <w:rsids>
    <w:rsidRoot w:val="004C75B1"/>
    <w:rsid w:val="000B6B37"/>
    <w:rsid w:val="003C3903"/>
    <w:rsid w:val="00415C2E"/>
    <w:rsid w:val="004C75B1"/>
    <w:rsid w:val="004D3F75"/>
    <w:rsid w:val="007917D5"/>
    <w:rsid w:val="00874720"/>
    <w:rsid w:val="00A75372"/>
    <w:rsid w:val="00B5389B"/>
    <w:rsid w:val="00C81B87"/>
    <w:rsid w:val="00CB68C8"/>
    <w:rsid w:val="00DB287D"/>
    <w:rsid w:val="00EE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51A72"/>
  <w15:chartTrackingRefBased/>
  <w15:docId w15:val="{E85ADFD4-48E7-4120-987B-51832A104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</dc:creator>
  <cp:keywords/>
  <dc:description/>
  <cp:lastModifiedBy>Trần</cp:lastModifiedBy>
  <cp:revision>10</cp:revision>
  <dcterms:created xsi:type="dcterms:W3CDTF">2022-06-22T09:13:00Z</dcterms:created>
  <dcterms:modified xsi:type="dcterms:W3CDTF">2022-06-29T09:50:00Z</dcterms:modified>
</cp:coreProperties>
</file>